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Y="337"/>
        <w:tblW w:w="12618" w:type="dxa"/>
        <w:tblLayout w:type="fixed"/>
        <w:tblLook w:val="04A0"/>
      </w:tblPr>
      <w:tblGrid>
        <w:gridCol w:w="1114"/>
        <w:gridCol w:w="1424"/>
        <w:gridCol w:w="1967"/>
        <w:gridCol w:w="13"/>
        <w:gridCol w:w="1980"/>
        <w:gridCol w:w="1890"/>
        <w:gridCol w:w="1926"/>
        <w:gridCol w:w="54"/>
        <w:gridCol w:w="2250"/>
      </w:tblGrid>
      <w:tr w:rsidR="003E57C6" w:rsidRPr="009212B1" w:rsidTr="00BF7167">
        <w:trPr>
          <w:trHeight w:val="284"/>
        </w:trPr>
        <w:tc>
          <w:tcPr>
            <w:tcW w:w="2538" w:type="dxa"/>
            <w:gridSpan w:val="2"/>
            <w:vAlign w:val="center"/>
          </w:tcPr>
          <w:p w:rsidR="00226EF0" w:rsidRPr="009212B1" w:rsidRDefault="00226EF0" w:rsidP="009212B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967" w:type="dxa"/>
            <w:vAlign w:val="center"/>
          </w:tcPr>
          <w:p w:rsidR="00226EF0" w:rsidRPr="009212B1" w:rsidRDefault="00226EF0" w:rsidP="009212B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993" w:type="dxa"/>
            <w:gridSpan w:val="2"/>
            <w:vAlign w:val="center"/>
          </w:tcPr>
          <w:p w:rsidR="00226EF0" w:rsidRPr="009212B1" w:rsidRDefault="00226EF0" w:rsidP="009212B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II</w:t>
            </w:r>
          </w:p>
        </w:tc>
        <w:tc>
          <w:tcPr>
            <w:tcW w:w="1890" w:type="dxa"/>
            <w:vAlign w:val="center"/>
          </w:tcPr>
          <w:p w:rsidR="00226EF0" w:rsidRPr="009212B1" w:rsidRDefault="00226EF0" w:rsidP="009212B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III</w:t>
            </w:r>
          </w:p>
        </w:tc>
        <w:tc>
          <w:tcPr>
            <w:tcW w:w="1980" w:type="dxa"/>
            <w:gridSpan w:val="2"/>
            <w:vAlign w:val="center"/>
          </w:tcPr>
          <w:p w:rsidR="00226EF0" w:rsidRPr="009212B1" w:rsidRDefault="00226EF0" w:rsidP="009212B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IV</w:t>
            </w:r>
          </w:p>
        </w:tc>
        <w:tc>
          <w:tcPr>
            <w:tcW w:w="2250" w:type="dxa"/>
            <w:vAlign w:val="center"/>
          </w:tcPr>
          <w:p w:rsidR="00226EF0" w:rsidRPr="009212B1" w:rsidRDefault="00226EF0" w:rsidP="009212B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</w:p>
        </w:tc>
      </w:tr>
      <w:tr w:rsidR="00A82823" w:rsidRPr="009212B1" w:rsidTr="00BF7167">
        <w:trPr>
          <w:trHeight w:val="431"/>
        </w:trPr>
        <w:tc>
          <w:tcPr>
            <w:tcW w:w="1114" w:type="dxa"/>
            <w:vMerge w:val="restart"/>
            <w:vAlign w:val="center"/>
          </w:tcPr>
          <w:p w:rsidR="00A82823" w:rsidRPr="009212B1" w:rsidRDefault="00A82823" w:rsidP="009212B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82823" w:rsidRPr="009212B1" w:rsidRDefault="00A82823" w:rsidP="009212B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82823" w:rsidRPr="009212B1" w:rsidRDefault="00A82823" w:rsidP="009212B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MON</w:t>
            </w:r>
          </w:p>
        </w:tc>
        <w:tc>
          <w:tcPr>
            <w:tcW w:w="1424" w:type="dxa"/>
            <w:vAlign w:val="center"/>
          </w:tcPr>
          <w:p w:rsidR="00A82823" w:rsidRPr="009212B1" w:rsidRDefault="00A82823" w:rsidP="009212B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I B.</w:t>
            </w:r>
            <w:r w:rsidR="003D17B7"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Sc</w:t>
            </w:r>
          </w:p>
        </w:tc>
        <w:tc>
          <w:tcPr>
            <w:tcW w:w="1967" w:type="dxa"/>
            <w:vAlign w:val="center"/>
          </w:tcPr>
          <w:p w:rsidR="00A82823" w:rsidRPr="009212B1" w:rsidRDefault="00A82823" w:rsidP="00921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MATHS</w:t>
            </w:r>
          </w:p>
        </w:tc>
        <w:tc>
          <w:tcPr>
            <w:tcW w:w="1993" w:type="dxa"/>
            <w:gridSpan w:val="2"/>
            <w:vAlign w:val="center"/>
          </w:tcPr>
          <w:p w:rsidR="00A82823" w:rsidRPr="009212B1" w:rsidRDefault="00A82823" w:rsidP="00921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ENG</w:t>
            </w:r>
          </w:p>
        </w:tc>
        <w:tc>
          <w:tcPr>
            <w:tcW w:w="1890" w:type="dxa"/>
            <w:vAlign w:val="center"/>
          </w:tcPr>
          <w:p w:rsidR="00A82823" w:rsidRPr="009212B1" w:rsidRDefault="00A82823" w:rsidP="00921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II LANG</w:t>
            </w:r>
          </w:p>
        </w:tc>
        <w:tc>
          <w:tcPr>
            <w:tcW w:w="4230" w:type="dxa"/>
            <w:gridSpan w:val="3"/>
            <w:vAlign w:val="center"/>
          </w:tcPr>
          <w:p w:rsidR="00A82823" w:rsidRPr="009212B1" w:rsidRDefault="00A82823" w:rsidP="00D02468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ELECTRONICS LAB</w:t>
            </w:r>
            <w:r w:rsidR="008A4B2C"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S</w:t>
            </w:r>
            <w:r w:rsidR="005A687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J</w:t>
            </w:r>
            <w:r w:rsidR="008A4B2C"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and</w:t>
            </w:r>
            <w:r w:rsidR="00C333A6"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</w:t>
            </w:r>
            <w:r w:rsidR="00BD15F6"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NMS</w:t>
            </w:r>
          </w:p>
        </w:tc>
      </w:tr>
      <w:tr w:rsidR="0081213A" w:rsidRPr="009212B1" w:rsidTr="00FE7999">
        <w:trPr>
          <w:trHeight w:val="431"/>
        </w:trPr>
        <w:tc>
          <w:tcPr>
            <w:tcW w:w="1114" w:type="dxa"/>
            <w:vMerge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II B. Sc</w:t>
            </w:r>
          </w:p>
        </w:tc>
        <w:tc>
          <w:tcPr>
            <w:tcW w:w="1980" w:type="dxa"/>
            <w:gridSpan w:val="2"/>
            <w:vAlign w:val="center"/>
          </w:tcPr>
          <w:p w:rsidR="0081213A" w:rsidRPr="009212B1" w:rsidRDefault="0081213A" w:rsidP="005A687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495408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CB241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NM</w:t>
            </w:r>
            <w:r w:rsidR="005A687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</w:t>
            </w:r>
          </w:p>
        </w:tc>
        <w:tc>
          <w:tcPr>
            <w:tcW w:w="3870" w:type="dxa"/>
            <w:gridSpan w:val="2"/>
            <w:vAlign w:val="center"/>
          </w:tcPr>
          <w:p w:rsidR="0081213A" w:rsidRPr="009212B1" w:rsidRDefault="0081213A" w:rsidP="00F57A94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COMPUTER LAB </w:t>
            </w:r>
            <w:r w:rsidR="005A687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K</w:t>
            </w:r>
          </w:p>
        </w:tc>
        <w:tc>
          <w:tcPr>
            <w:tcW w:w="1926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MATHS</w:t>
            </w:r>
          </w:p>
        </w:tc>
        <w:tc>
          <w:tcPr>
            <w:tcW w:w="2304" w:type="dxa"/>
            <w:gridSpan w:val="2"/>
            <w:vAlign w:val="center"/>
          </w:tcPr>
          <w:p w:rsidR="0081213A" w:rsidRPr="009212B1" w:rsidRDefault="0092776A" w:rsidP="009277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N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VP</w:t>
            </w: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1213A" w:rsidRPr="009212B1" w:rsidTr="00FE7999">
        <w:trPr>
          <w:trHeight w:val="431"/>
        </w:trPr>
        <w:tc>
          <w:tcPr>
            <w:tcW w:w="1114" w:type="dxa"/>
            <w:vMerge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III B. Sc</w:t>
            </w:r>
          </w:p>
        </w:tc>
        <w:tc>
          <w:tcPr>
            <w:tcW w:w="1980" w:type="dxa"/>
            <w:gridSpan w:val="2"/>
            <w:vAlign w:val="center"/>
          </w:tcPr>
          <w:p w:rsidR="0081213A" w:rsidRPr="009212B1" w:rsidRDefault="006A0EA6" w:rsidP="006A0EA6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NW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J</w:t>
            </w: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:rsidR="0081213A" w:rsidRPr="009212B1" w:rsidRDefault="000776A6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EMT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VP</w:t>
            </w:r>
          </w:p>
        </w:tc>
        <w:tc>
          <w:tcPr>
            <w:tcW w:w="1890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OPEN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NMS</w:t>
            </w:r>
          </w:p>
        </w:tc>
        <w:tc>
          <w:tcPr>
            <w:tcW w:w="1926" w:type="dxa"/>
            <w:vAlign w:val="center"/>
          </w:tcPr>
          <w:p w:rsidR="0081213A" w:rsidRPr="009212B1" w:rsidRDefault="0092776A" w:rsidP="0092776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EMT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VP</w:t>
            </w: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04" w:type="dxa"/>
            <w:gridSpan w:val="2"/>
            <w:vAlign w:val="center"/>
          </w:tcPr>
          <w:p w:rsidR="0081213A" w:rsidRPr="009212B1" w:rsidRDefault="0092776A" w:rsidP="00495408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µC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S</w:t>
            </w:r>
          </w:p>
        </w:tc>
      </w:tr>
      <w:tr w:rsidR="0081213A" w:rsidRPr="009212B1" w:rsidTr="00FE7999">
        <w:trPr>
          <w:trHeight w:val="431"/>
        </w:trPr>
        <w:tc>
          <w:tcPr>
            <w:tcW w:w="1114" w:type="dxa"/>
            <w:vMerge w:val="restart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TUE</w:t>
            </w:r>
          </w:p>
        </w:tc>
        <w:tc>
          <w:tcPr>
            <w:tcW w:w="1424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I B. Sc</w:t>
            </w:r>
          </w:p>
        </w:tc>
        <w:tc>
          <w:tcPr>
            <w:tcW w:w="1980" w:type="dxa"/>
            <w:gridSpan w:val="2"/>
            <w:vAlign w:val="center"/>
          </w:tcPr>
          <w:p w:rsidR="0081213A" w:rsidRPr="009212B1" w:rsidRDefault="00F65552" w:rsidP="004F671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ELE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J</w:t>
            </w:r>
          </w:p>
        </w:tc>
        <w:tc>
          <w:tcPr>
            <w:tcW w:w="1980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II LANG</w:t>
            </w:r>
          </w:p>
        </w:tc>
        <w:tc>
          <w:tcPr>
            <w:tcW w:w="1890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ENG</w:t>
            </w:r>
          </w:p>
        </w:tc>
        <w:tc>
          <w:tcPr>
            <w:tcW w:w="1926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ENG</w:t>
            </w:r>
          </w:p>
        </w:tc>
        <w:tc>
          <w:tcPr>
            <w:tcW w:w="2304" w:type="dxa"/>
            <w:gridSpan w:val="2"/>
            <w:vAlign w:val="center"/>
          </w:tcPr>
          <w:p w:rsidR="0081213A" w:rsidRPr="009212B1" w:rsidRDefault="00F65552" w:rsidP="00F57A94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COMP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K</w:t>
            </w:r>
          </w:p>
        </w:tc>
      </w:tr>
      <w:tr w:rsidR="0081213A" w:rsidRPr="009212B1" w:rsidTr="00FE7999">
        <w:trPr>
          <w:trHeight w:val="431"/>
        </w:trPr>
        <w:tc>
          <w:tcPr>
            <w:tcW w:w="1114" w:type="dxa"/>
            <w:vMerge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II B. Sc</w:t>
            </w:r>
          </w:p>
        </w:tc>
        <w:tc>
          <w:tcPr>
            <w:tcW w:w="1980" w:type="dxa"/>
            <w:gridSpan w:val="2"/>
            <w:vAlign w:val="center"/>
          </w:tcPr>
          <w:p w:rsidR="0081213A" w:rsidRPr="009212B1" w:rsidRDefault="004F671A" w:rsidP="006A0E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</w:t>
            </w:r>
            <w:r w:rsidR="00CB241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</w:t>
            </w:r>
            <w:r w:rsidR="006A0EA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MATHS</w:t>
            </w:r>
          </w:p>
        </w:tc>
        <w:tc>
          <w:tcPr>
            <w:tcW w:w="1890" w:type="dxa"/>
            <w:vAlign w:val="center"/>
          </w:tcPr>
          <w:p w:rsidR="0081213A" w:rsidRPr="009212B1" w:rsidRDefault="0092776A" w:rsidP="0049540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COMP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K</w:t>
            </w:r>
          </w:p>
        </w:tc>
        <w:tc>
          <w:tcPr>
            <w:tcW w:w="1926" w:type="dxa"/>
            <w:vAlign w:val="center"/>
          </w:tcPr>
          <w:p w:rsidR="0081213A" w:rsidRPr="009212B1" w:rsidRDefault="00CB241E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NMS</w:t>
            </w:r>
          </w:p>
        </w:tc>
        <w:tc>
          <w:tcPr>
            <w:tcW w:w="2304" w:type="dxa"/>
            <w:gridSpan w:val="2"/>
            <w:vAlign w:val="center"/>
          </w:tcPr>
          <w:p w:rsidR="0081213A" w:rsidRPr="009212B1" w:rsidRDefault="003746BC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N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VP</w:t>
            </w:r>
          </w:p>
        </w:tc>
      </w:tr>
      <w:tr w:rsidR="0081213A" w:rsidRPr="009212B1" w:rsidTr="00FE7999">
        <w:trPr>
          <w:trHeight w:val="431"/>
        </w:trPr>
        <w:tc>
          <w:tcPr>
            <w:tcW w:w="1114" w:type="dxa"/>
            <w:vMerge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III B. Sc</w:t>
            </w:r>
          </w:p>
        </w:tc>
        <w:tc>
          <w:tcPr>
            <w:tcW w:w="1980" w:type="dxa"/>
            <w:gridSpan w:val="2"/>
            <w:vAlign w:val="center"/>
          </w:tcPr>
          <w:p w:rsidR="0081213A" w:rsidRPr="009212B1" w:rsidRDefault="00CB241E" w:rsidP="00CB241E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EMT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VP</w:t>
            </w: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:rsidR="0081213A" w:rsidRPr="009212B1" w:rsidRDefault="00CB241E" w:rsidP="004F671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µC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S</w:t>
            </w:r>
          </w:p>
        </w:tc>
        <w:tc>
          <w:tcPr>
            <w:tcW w:w="1890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OPEN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NMS</w:t>
            </w:r>
          </w:p>
        </w:tc>
        <w:tc>
          <w:tcPr>
            <w:tcW w:w="1926" w:type="dxa"/>
            <w:vAlign w:val="center"/>
          </w:tcPr>
          <w:p w:rsidR="0081213A" w:rsidRPr="009212B1" w:rsidRDefault="004F4C74" w:rsidP="004F4C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NW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J</w:t>
            </w: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04" w:type="dxa"/>
            <w:gridSpan w:val="2"/>
            <w:vAlign w:val="center"/>
          </w:tcPr>
          <w:p w:rsidR="0081213A" w:rsidRPr="009212B1" w:rsidRDefault="004F4C74" w:rsidP="004F67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µC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S</w:t>
            </w:r>
          </w:p>
        </w:tc>
      </w:tr>
      <w:tr w:rsidR="0081213A" w:rsidRPr="009212B1" w:rsidTr="00FE7999">
        <w:trPr>
          <w:trHeight w:val="431"/>
        </w:trPr>
        <w:tc>
          <w:tcPr>
            <w:tcW w:w="1114" w:type="dxa"/>
            <w:vMerge w:val="restart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WED</w:t>
            </w:r>
          </w:p>
        </w:tc>
        <w:tc>
          <w:tcPr>
            <w:tcW w:w="1424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I B. Sc</w:t>
            </w:r>
          </w:p>
        </w:tc>
        <w:tc>
          <w:tcPr>
            <w:tcW w:w="1980" w:type="dxa"/>
            <w:gridSpan w:val="2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ENG</w:t>
            </w:r>
          </w:p>
        </w:tc>
        <w:tc>
          <w:tcPr>
            <w:tcW w:w="1980" w:type="dxa"/>
            <w:vAlign w:val="center"/>
          </w:tcPr>
          <w:p w:rsidR="0081213A" w:rsidRPr="009212B1" w:rsidRDefault="005A687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COMP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K</w:t>
            </w:r>
          </w:p>
        </w:tc>
        <w:tc>
          <w:tcPr>
            <w:tcW w:w="1890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ENG</w:t>
            </w:r>
          </w:p>
        </w:tc>
        <w:tc>
          <w:tcPr>
            <w:tcW w:w="1926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MATHS</w:t>
            </w:r>
          </w:p>
        </w:tc>
        <w:tc>
          <w:tcPr>
            <w:tcW w:w="2304" w:type="dxa"/>
            <w:gridSpan w:val="2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II LANG</w:t>
            </w:r>
          </w:p>
        </w:tc>
      </w:tr>
      <w:tr w:rsidR="0081213A" w:rsidRPr="009212B1" w:rsidTr="00FE7999">
        <w:trPr>
          <w:trHeight w:val="431"/>
        </w:trPr>
        <w:tc>
          <w:tcPr>
            <w:tcW w:w="1114" w:type="dxa"/>
            <w:vMerge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II B. Sc</w:t>
            </w:r>
          </w:p>
        </w:tc>
        <w:tc>
          <w:tcPr>
            <w:tcW w:w="1980" w:type="dxa"/>
            <w:gridSpan w:val="2"/>
            <w:vAlign w:val="center"/>
          </w:tcPr>
          <w:p w:rsidR="0081213A" w:rsidRPr="009212B1" w:rsidRDefault="003746BC" w:rsidP="003746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N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VP</w:t>
            </w: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:rsidR="0081213A" w:rsidRPr="009212B1" w:rsidRDefault="001F3E29" w:rsidP="001F3E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NM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90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MATHS</w:t>
            </w:r>
          </w:p>
        </w:tc>
        <w:tc>
          <w:tcPr>
            <w:tcW w:w="1926" w:type="dxa"/>
            <w:vAlign w:val="center"/>
          </w:tcPr>
          <w:p w:rsidR="0081213A" w:rsidRPr="009212B1" w:rsidRDefault="005A687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COMP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K</w:t>
            </w:r>
          </w:p>
        </w:tc>
        <w:tc>
          <w:tcPr>
            <w:tcW w:w="2304" w:type="dxa"/>
            <w:gridSpan w:val="2"/>
            <w:vAlign w:val="center"/>
          </w:tcPr>
          <w:p w:rsidR="0081213A" w:rsidRPr="009212B1" w:rsidRDefault="001F3E29" w:rsidP="009546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S</w:t>
            </w:r>
          </w:p>
        </w:tc>
      </w:tr>
      <w:tr w:rsidR="004F4C74" w:rsidRPr="009212B1" w:rsidTr="00FE17DB">
        <w:trPr>
          <w:trHeight w:val="431"/>
        </w:trPr>
        <w:tc>
          <w:tcPr>
            <w:tcW w:w="1114" w:type="dxa"/>
            <w:vMerge/>
            <w:vAlign w:val="center"/>
          </w:tcPr>
          <w:p w:rsidR="004F4C74" w:rsidRPr="009212B1" w:rsidRDefault="004F4C74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:rsidR="004F4C74" w:rsidRPr="009212B1" w:rsidRDefault="004F4C74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III B. Sc</w:t>
            </w:r>
          </w:p>
        </w:tc>
        <w:tc>
          <w:tcPr>
            <w:tcW w:w="5850" w:type="dxa"/>
            <w:gridSpan w:val="4"/>
            <w:vAlign w:val="center"/>
          </w:tcPr>
          <w:p w:rsidR="004F4C74" w:rsidRPr="009212B1" w:rsidRDefault="004F4C74" w:rsidP="004F4C74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µC</w:t>
            </w: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 LAB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S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and S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J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</w:t>
            </w:r>
          </w:p>
        </w:tc>
        <w:tc>
          <w:tcPr>
            <w:tcW w:w="4230" w:type="dxa"/>
            <w:gridSpan w:val="3"/>
            <w:vAlign w:val="center"/>
          </w:tcPr>
          <w:p w:rsidR="004F4C74" w:rsidRPr="009212B1" w:rsidRDefault="00954681" w:rsidP="00242A5B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PROJECT 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</w:t>
            </w:r>
            <w:r w:rsidR="00242A5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NMS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and </w:t>
            </w:r>
            <w:r w:rsidR="00242A5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VP</w:t>
            </w:r>
          </w:p>
        </w:tc>
      </w:tr>
      <w:tr w:rsidR="0081213A" w:rsidRPr="009212B1" w:rsidTr="00FE7999">
        <w:trPr>
          <w:trHeight w:val="431"/>
        </w:trPr>
        <w:tc>
          <w:tcPr>
            <w:tcW w:w="1114" w:type="dxa"/>
            <w:vMerge w:val="restart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THU</w:t>
            </w:r>
          </w:p>
        </w:tc>
        <w:tc>
          <w:tcPr>
            <w:tcW w:w="1424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I B. Sc</w:t>
            </w:r>
          </w:p>
        </w:tc>
        <w:tc>
          <w:tcPr>
            <w:tcW w:w="1980" w:type="dxa"/>
            <w:gridSpan w:val="2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II LANG</w:t>
            </w:r>
          </w:p>
        </w:tc>
        <w:tc>
          <w:tcPr>
            <w:tcW w:w="3870" w:type="dxa"/>
            <w:gridSpan w:val="2"/>
            <w:vAlign w:val="center"/>
          </w:tcPr>
          <w:p w:rsidR="0081213A" w:rsidRPr="009212B1" w:rsidRDefault="005A687A" w:rsidP="00F57A94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COMPUTER LAB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K</w:t>
            </w:r>
          </w:p>
        </w:tc>
        <w:tc>
          <w:tcPr>
            <w:tcW w:w="1926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ENG</w:t>
            </w:r>
          </w:p>
        </w:tc>
        <w:tc>
          <w:tcPr>
            <w:tcW w:w="2304" w:type="dxa"/>
            <w:gridSpan w:val="2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MATHS</w:t>
            </w:r>
          </w:p>
        </w:tc>
      </w:tr>
      <w:tr w:rsidR="0081213A" w:rsidRPr="009212B1" w:rsidTr="00FE7999">
        <w:trPr>
          <w:trHeight w:val="431"/>
        </w:trPr>
        <w:tc>
          <w:tcPr>
            <w:tcW w:w="1114" w:type="dxa"/>
            <w:vMerge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II B. Sc</w:t>
            </w:r>
          </w:p>
        </w:tc>
        <w:tc>
          <w:tcPr>
            <w:tcW w:w="5850" w:type="dxa"/>
            <w:gridSpan w:val="4"/>
            <w:vAlign w:val="center"/>
          </w:tcPr>
          <w:p w:rsidR="0081213A" w:rsidRPr="009212B1" w:rsidRDefault="003746BC" w:rsidP="00A234AF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 &amp; </w:t>
            </w:r>
            <w:r w:rsidR="000A23DE">
              <w:rPr>
                <w:rFonts w:ascii="Times New Roman" w:hAnsi="Times New Roman" w:cs="Times New Roman"/>
                <w:sz w:val="24"/>
                <w:szCs w:val="24"/>
              </w:rPr>
              <w:t>SD</w:t>
            </w:r>
            <w:r w:rsidR="0081213A"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 LAB</w:t>
            </w:r>
            <w:r w:rsidR="0081213A"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S</w:t>
            </w:r>
            <w:r w:rsidR="00E9071F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VP</w:t>
            </w:r>
            <w:r w:rsidR="0081213A"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and </w:t>
            </w:r>
            <w:r w:rsidR="00A234AF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NM</w:t>
            </w:r>
            <w:r w:rsidR="00E9071F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</w:t>
            </w:r>
          </w:p>
        </w:tc>
        <w:tc>
          <w:tcPr>
            <w:tcW w:w="1926" w:type="dxa"/>
            <w:vAlign w:val="center"/>
          </w:tcPr>
          <w:p w:rsidR="0081213A" w:rsidRPr="009212B1" w:rsidRDefault="00CB241E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S</w:t>
            </w:r>
          </w:p>
        </w:tc>
        <w:tc>
          <w:tcPr>
            <w:tcW w:w="2304" w:type="dxa"/>
            <w:gridSpan w:val="2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MATHS</w:t>
            </w:r>
          </w:p>
        </w:tc>
      </w:tr>
      <w:tr w:rsidR="00FE7999" w:rsidRPr="009212B1" w:rsidTr="00FE7999">
        <w:trPr>
          <w:trHeight w:val="512"/>
        </w:trPr>
        <w:tc>
          <w:tcPr>
            <w:tcW w:w="1114" w:type="dxa"/>
            <w:vMerge/>
            <w:vAlign w:val="center"/>
          </w:tcPr>
          <w:p w:rsidR="00FE7999" w:rsidRPr="009212B1" w:rsidRDefault="00FE7999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:rsidR="00FE7999" w:rsidRPr="009212B1" w:rsidRDefault="00FE7999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III B. Sc</w:t>
            </w:r>
          </w:p>
        </w:tc>
        <w:tc>
          <w:tcPr>
            <w:tcW w:w="1980" w:type="dxa"/>
            <w:gridSpan w:val="2"/>
            <w:vAlign w:val="center"/>
          </w:tcPr>
          <w:p w:rsidR="00FE7999" w:rsidRPr="009212B1" w:rsidRDefault="00FE7999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NW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J</w:t>
            </w:r>
          </w:p>
        </w:tc>
        <w:tc>
          <w:tcPr>
            <w:tcW w:w="1980" w:type="dxa"/>
            <w:vAlign w:val="center"/>
          </w:tcPr>
          <w:p w:rsidR="00FE7999" w:rsidRPr="009212B1" w:rsidRDefault="00A234AF" w:rsidP="005642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µC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S</w:t>
            </w:r>
          </w:p>
        </w:tc>
        <w:tc>
          <w:tcPr>
            <w:tcW w:w="1890" w:type="dxa"/>
            <w:vAlign w:val="center"/>
          </w:tcPr>
          <w:p w:rsidR="00FE7999" w:rsidRPr="009212B1" w:rsidRDefault="00A234AF" w:rsidP="00FE7999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NW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J</w:t>
            </w:r>
          </w:p>
        </w:tc>
        <w:tc>
          <w:tcPr>
            <w:tcW w:w="1926" w:type="dxa"/>
            <w:vAlign w:val="center"/>
          </w:tcPr>
          <w:p w:rsidR="00FE7999" w:rsidRPr="009212B1" w:rsidRDefault="00FE7999" w:rsidP="00FE79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EMT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VP</w:t>
            </w: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04" w:type="dxa"/>
            <w:gridSpan w:val="2"/>
            <w:vAlign w:val="center"/>
          </w:tcPr>
          <w:p w:rsidR="00FE7999" w:rsidRPr="009212B1" w:rsidRDefault="00A234AF" w:rsidP="00A234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OPEN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NMS</w:t>
            </w: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1213A" w:rsidRPr="009212B1" w:rsidTr="00FE7999">
        <w:trPr>
          <w:trHeight w:val="469"/>
        </w:trPr>
        <w:tc>
          <w:tcPr>
            <w:tcW w:w="1114" w:type="dxa"/>
            <w:vMerge w:val="restart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FRI</w:t>
            </w:r>
          </w:p>
        </w:tc>
        <w:tc>
          <w:tcPr>
            <w:tcW w:w="1424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I B. Sc</w:t>
            </w:r>
          </w:p>
        </w:tc>
        <w:tc>
          <w:tcPr>
            <w:tcW w:w="1980" w:type="dxa"/>
            <w:gridSpan w:val="2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ENG</w:t>
            </w:r>
          </w:p>
        </w:tc>
        <w:tc>
          <w:tcPr>
            <w:tcW w:w="1980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MATHS</w:t>
            </w:r>
          </w:p>
        </w:tc>
        <w:tc>
          <w:tcPr>
            <w:tcW w:w="1890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II LANG</w:t>
            </w:r>
          </w:p>
        </w:tc>
        <w:tc>
          <w:tcPr>
            <w:tcW w:w="1926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ENG</w:t>
            </w:r>
          </w:p>
        </w:tc>
        <w:tc>
          <w:tcPr>
            <w:tcW w:w="2304" w:type="dxa"/>
            <w:gridSpan w:val="2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ENG</w:t>
            </w:r>
          </w:p>
        </w:tc>
      </w:tr>
      <w:tr w:rsidR="0081213A" w:rsidRPr="009212B1" w:rsidTr="00FE7999">
        <w:trPr>
          <w:trHeight w:val="469"/>
        </w:trPr>
        <w:tc>
          <w:tcPr>
            <w:tcW w:w="1114" w:type="dxa"/>
            <w:vMerge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II B. Sc</w:t>
            </w:r>
          </w:p>
        </w:tc>
        <w:tc>
          <w:tcPr>
            <w:tcW w:w="1980" w:type="dxa"/>
            <w:gridSpan w:val="2"/>
            <w:vAlign w:val="center"/>
          </w:tcPr>
          <w:p w:rsidR="0081213A" w:rsidRPr="009212B1" w:rsidRDefault="003B5BC8" w:rsidP="003B5BC8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S</w:t>
            </w: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:rsidR="0081213A" w:rsidRPr="009212B1" w:rsidRDefault="00954681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N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VP</w:t>
            </w:r>
          </w:p>
        </w:tc>
        <w:tc>
          <w:tcPr>
            <w:tcW w:w="1890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MATHS</w:t>
            </w:r>
          </w:p>
        </w:tc>
        <w:tc>
          <w:tcPr>
            <w:tcW w:w="1926" w:type="dxa"/>
            <w:vAlign w:val="center"/>
          </w:tcPr>
          <w:p w:rsidR="0081213A" w:rsidRPr="009212B1" w:rsidRDefault="007B25C3" w:rsidP="007B25C3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COMP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04" w:type="dxa"/>
            <w:gridSpan w:val="2"/>
            <w:vAlign w:val="center"/>
          </w:tcPr>
          <w:p w:rsidR="0081213A" w:rsidRPr="009212B1" w:rsidRDefault="003B5BC8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NMS</w:t>
            </w:r>
          </w:p>
        </w:tc>
      </w:tr>
      <w:tr w:rsidR="0081213A" w:rsidRPr="009212B1" w:rsidTr="00116759">
        <w:trPr>
          <w:trHeight w:val="469"/>
        </w:trPr>
        <w:tc>
          <w:tcPr>
            <w:tcW w:w="1114" w:type="dxa"/>
            <w:vMerge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III B. Sc</w:t>
            </w:r>
          </w:p>
        </w:tc>
        <w:tc>
          <w:tcPr>
            <w:tcW w:w="5850" w:type="dxa"/>
            <w:gridSpan w:val="4"/>
            <w:vAlign w:val="center"/>
          </w:tcPr>
          <w:p w:rsidR="0081213A" w:rsidRPr="009212B1" w:rsidRDefault="0081213A" w:rsidP="00E9071F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µ</w:t>
            </w:r>
            <w:r w:rsidR="00E9071F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 LAB </w:t>
            </w:r>
            <w:r w:rsidR="00E9071F"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NMS and S</w:t>
            </w:r>
            <w:r w:rsidR="00E9071F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J</w:t>
            </w:r>
          </w:p>
        </w:tc>
        <w:tc>
          <w:tcPr>
            <w:tcW w:w="4230" w:type="dxa"/>
            <w:gridSpan w:val="3"/>
            <w:vAlign w:val="center"/>
          </w:tcPr>
          <w:p w:rsidR="0081213A" w:rsidRPr="009212B1" w:rsidRDefault="00954681" w:rsidP="00242A5B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PROJECT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S</w:t>
            </w:r>
            <w:r w:rsidR="00242A5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J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and S</w:t>
            </w:r>
            <w:r w:rsidR="00242A5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</w:t>
            </w:r>
            <w:r w:rsidRPr="009212B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81213A" w:rsidRPr="009212B1" w:rsidTr="00BF7167">
        <w:trPr>
          <w:trHeight w:val="465"/>
        </w:trPr>
        <w:tc>
          <w:tcPr>
            <w:tcW w:w="12618" w:type="dxa"/>
            <w:gridSpan w:val="9"/>
            <w:vAlign w:val="center"/>
          </w:tcPr>
          <w:p w:rsidR="00B64159" w:rsidRDefault="00B64159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NMS</w:t>
            </w: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- Nishamol. M. S           </w:t>
            </w: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SVP</w:t>
            </w: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-Sarin. V. P            </w:t>
            </w: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SJ</w:t>
            </w: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-Sreejith. M. Nair                 </w:t>
            </w: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SS</w:t>
            </w: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-Sindhu. S    </w:t>
            </w:r>
            <w:r w:rsidR="005A687A">
              <w:rPr>
                <w:rFonts w:ascii="Times New Roman" w:hAnsi="Times New Roman" w:cs="Times New Roman"/>
                <w:sz w:val="24"/>
                <w:szCs w:val="24"/>
              </w:rPr>
              <w:t>AK</w:t>
            </w: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5A687A">
              <w:rPr>
                <w:rFonts w:ascii="Times New Roman" w:hAnsi="Times New Roman" w:cs="Times New Roman"/>
                <w:sz w:val="24"/>
                <w:szCs w:val="24"/>
              </w:rPr>
              <w:t>Anoop Kumar</w:t>
            </w:r>
          </w:p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213A" w:rsidRPr="009212B1" w:rsidTr="00BF7167">
        <w:trPr>
          <w:trHeight w:val="465"/>
        </w:trPr>
        <w:tc>
          <w:tcPr>
            <w:tcW w:w="12618" w:type="dxa"/>
            <w:gridSpan w:val="9"/>
            <w:vAlign w:val="center"/>
          </w:tcPr>
          <w:p w:rsidR="0081213A" w:rsidRPr="009212B1" w:rsidRDefault="0081213A" w:rsidP="008121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b/>
                <w:sz w:val="24"/>
                <w:szCs w:val="24"/>
              </w:rPr>
              <w:t>Tutors</w:t>
            </w:r>
          </w:p>
          <w:p w:rsidR="0081213A" w:rsidRPr="009212B1" w:rsidRDefault="0081213A" w:rsidP="000E44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I DC</w:t>
            </w:r>
            <w:r w:rsidR="003851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385190"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E4485"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 Sreejith M. Nair  </w:t>
            </w: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II DC</w:t>
            </w:r>
            <w:r w:rsidR="003851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0E4485"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 Sindhu S</w:t>
            </w: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5709A"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III DC</w:t>
            </w:r>
            <w:r w:rsidR="00385190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 w:rsidR="00385190"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E4485" w:rsidRPr="009212B1">
              <w:rPr>
                <w:rFonts w:ascii="Times New Roman" w:hAnsi="Times New Roman" w:cs="Times New Roman"/>
                <w:sz w:val="24"/>
                <w:szCs w:val="24"/>
              </w:rPr>
              <w:t xml:space="preserve"> Sarin V. P</w:t>
            </w:r>
          </w:p>
        </w:tc>
      </w:tr>
    </w:tbl>
    <w:p w:rsidR="0085771D" w:rsidRPr="009212B1" w:rsidRDefault="00EE0A06" w:rsidP="009212B1">
      <w:pPr>
        <w:spacing w:after="0" w:line="240" w:lineRule="auto"/>
        <w:jc w:val="center"/>
        <w:rPr>
          <w:rFonts w:ascii="Century" w:hAnsi="Century"/>
        </w:rPr>
      </w:pPr>
    </w:p>
    <w:sectPr w:rsidR="0085771D" w:rsidRPr="009212B1" w:rsidSect="00606714">
      <w:headerReference w:type="default" r:id="rId6"/>
      <w:pgSz w:w="15840" w:h="12240" w:orient="landscape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E0A06" w:rsidRDefault="00EE0A06" w:rsidP="00606714">
      <w:pPr>
        <w:spacing w:after="0" w:line="240" w:lineRule="auto"/>
      </w:pPr>
      <w:r>
        <w:separator/>
      </w:r>
    </w:p>
  </w:endnote>
  <w:endnote w:type="continuationSeparator" w:id="1">
    <w:p w:rsidR="00EE0A06" w:rsidRDefault="00EE0A06" w:rsidP="006067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E0A06" w:rsidRDefault="00EE0A06" w:rsidP="00606714">
      <w:pPr>
        <w:spacing w:after="0" w:line="240" w:lineRule="auto"/>
      </w:pPr>
      <w:r>
        <w:separator/>
      </w:r>
    </w:p>
  </w:footnote>
  <w:footnote w:type="continuationSeparator" w:id="1">
    <w:p w:rsidR="00EE0A06" w:rsidRDefault="00EE0A06" w:rsidP="006067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06714" w:rsidRPr="003D17B7" w:rsidRDefault="00606714" w:rsidP="00606714">
    <w:pPr>
      <w:pStyle w:val="Header"/>
      <w:jc w:val="center"/>
      <w:rPr>
        <w:rFonts w:ascii="Century" w:hAnsi="Century"/>
        <w:b/>
        <w:sz w:val="32"/>
        <w:szCs w:val="32"/>
      </w:rPr>
    </w:pPr>
    <w:r w:rsidRPr="003D17B7">
      <w:rPr>
        <w:rFonts w:ascii="Century" w:hAnsi="Century"/>
        <w:b/>
        <w:sz w:val="32"/>
        <w:szCs w:val="32"/>
      </w:rPr>
      <w:t>GOVERNMENT COLLEGE, CHITTUR- PALAKKAD</w:t>
    </w:r>
  </w:p>
  <w:p w:rsidR="00606714" w:rsidRPr="003F614C" w:rsidRDefault="00606714" w:rsidP="00606714">
    <w:pPr>
      <w:pStyle w:val="Header"/>
      <w:jc w:val="center"/>
      <w:rPr>
        <w:rFonts w:ascii="Century" w:hAnsi="Century"/>
        <w:b/>
        <w:sz w:val="32"/>
        <w:szCs w:val="32"/>
      </w:rPr>
    </w:pPr>
    <w:r w:rsidRPr="003F614C">
      <w:rPr>
        <w:rFonts w:ascii="Century" w:hAnsi="Century"/>
        <w:b/>
        <w:sz w:val="32"/>
        <w:szCs w:val="32"/>
      </w:rPr>
      <w:t>DEPARTMENT OF ELECTRONICS</w:t>
    </w:r>
  </w:p>
  <w:p w:rsidR="0081213A" w:rsidRPr="003F614C" w:rsidRDefault="00A03F2F" w:rsidP="00606714">
    <w:pPr>
      <w:pStyle w:val="Header"/>
      <w:jc w:val="center"/>
      <w:rPr>
        <w:rFonts w:ascii="Century" w:hAnsi="Century"/>
        <w:b/>
        <w:sz w:val="32"/>
        <w:szCs w:val="32"/>
      </w:rPr>
    </w:pPr>
    <w:r>
      <w:rPr>
        <w:rFonts w:ascii="Century" w:hAnsi="Century"/>
        <w:b/>
        <w:sz w:val="32"/>
        <w:szCs w:val="32"/>
      </w:rPr>
      <w:t>ODD SEMESTER</w:t>
    </w:r>
    <w:r w:rsidR="00606714" w:rsidRPr="003F614C">
      <w:rPr>
        <w:rFonts w:ascii="Century" w:hAnsi="Century"/>
        <w:b/>
        <w:sz w:val="32"/>
        <w:szCs w:val="32"/>
      </w:rPr>
      <w:t xml:space="preserve"> TIMETABLE </w:t>
    </w:r>
    <w:r w:rsidR="0081213A">
      <w:rPr>
        <w:rFonts w:ascii="Century" w:hAnsi="Century"/>
        <w:b/>
        <w:sz w:val="32"/>
        <w:szCs w:val="32"/>
      </w:rPr>
      <w:t>20</w:t>
    </w:r>
    <w:r w:rsidR="00D108D7">
      <w:rPr>
        <w:rFonts w:ascii="Century" w:hAnsi="Century"/>
        <w:b/>
        <w:sz w:val="32"/>
        <w:szCs w:val="32"/>
      </w:rPr>
      <w:t>2</w:t>
    </w:r>
    <w:r w:rsidR="00E42473">
      <w:rPr>
        <w:rFonts w:ascii="Century" w:hAnsi="Century"/>
        <w:b/>
        <w:sz w:val="32"/>
        <w:szCs w:val="32"/>
      </w:rPr>
      <w:t>1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7MwMTMyNbQ0NTK0NDZV0lEKTi0uzszPAykwrgUAvDPnGSwAAAA="/>
  </w:docVars>
  <w:rsids>
    <w:rsidRoot w:val="00226EF0"/>
    <w:rsid w:val="00001ABA"/>
    <w:rsid w:val="0000319F"/>
    <w:rsid w:val="00015F0D"/>
    <w:rsid w:val="00026AFB"/>
    <w:rsid w:val="0003362B"/>
    <w:rsid w:val="00036B56"/>
    <w:rsid w:val="00042B4B"/>
    <w:rsid w:val="00060465"/>
    <w:rsid w:val="00061C5A"/>
    <w:rsid w:val="000704F3"/>
    <w:rsid w:val="000746F5"/>
    <w:rsid w:val="000776A6"/>
    <w:rsid w:val="000A23DE"/>
    <w:rsid w:val="000B4776"/>
    <w:rsid w:val="000C2025"/>
    <w:rsid w:val="000D4EE6"/>
    <w:rsid w:val="000D669F"/>
    <w:rsid w:val="000E4485"/>
    <w:rsid w:val="000F671F"/>
    <w:rsid w:val="00116E7A"/>
    <w:rsid w:val="00122303"/>
    <w:rsid w:val="00143CC2"/>
    <w:rsid w:val="00161275"/>
    <w:rsid w:val="00176401"/>
    <w:rsid w:val="00180BD2"/>
    <w:rsid w:val="001A0D1F"/>
    <w:rsid w:val="001F3E29"/>
    <w:rsid w:val="00213CA9"/>
    <w:rsid w:val="00226EF0"/>
    <w:rsid w:val="00233F46"/>
    <w:rsid w:val="00237B9C"/>
    <w:rsid w:val="00242A5B"/>
    <w:rsid w:val="002570EA"/>
    <w:rsid w:val="002616CF"/>
    <w:rsid w:val="00264353"/>
    <w:rsid w:val="00266CF9"/>
    <w:rsid w:val="00284FF8"/>
    <w:rsid w:val="00292CBC"/>
    <w:rsid w:val="00293D25"/>
    <w:rsid w:val="002C08FA"/>
    <w:rsid w:val="002D1416"/>
    <w:rsid w:val="00316453"/>
    <w:rsid w:val="0032479B"/>
    <w:rsid w:val="00330581"/>
    <w:rsid w:val="00331132"/>
    <w:rsid w:val="00332C7A"/>
    <w:rsid w:val="0035739D"/>
    <w:rsid w:val="00371981"/>
    <w:rsid w:val="003746BC"/>
    <w:rsid w:val="00385190"/>
    <w:rsid w:val="00385EB3"/>
    <w:rsid w:val="003952A7"/>
    <w:rsid w:val="003B5BC8"/>
    <w:rsid w:val="003C13C3"/>
    <w:rsid w:val="003C4507"/>
    <w:rsid w:val="003C7E10"/>
    <w:rsid w:val="003D0B54"/>
    <w:rsid w:val="003D1757"/>
    <w:rsid w:val="003D17B7"/>
    <w:rsid w:val="003D1D94"/>
    <w:rsid w:val="003D2644"/>
    <w:rsid w:val="003E57C6"/>
    <w:rsid w:val="003F614C"/>
    <w:rsid w:val="004101FB"/>
    <w:rsid w:val="00421B60"/>
    <w:rsid w:val="0043796F"/>
    <w:rsid w:val="004435EA"/>
    <w:rsid w:val="00445EA4"/>
    <w:rsid w:val="004568FA"/>
    <w:rsid w:val="00470A7E"/>
    <w:rsid w:val="00490E93"/>
    <w:rsid w:val="0049329B"/>
    <w:rsid w:val="00495408"/>
    <w:rsid w:val="004A1114"/>
    <w:rsid w:val="004B112F"/>
    <w:rsid w:val="004B2F25"/>
    <w:rsid w:val="004C402C"/>
    <w:rsid w:val="004E691D"/>
    <w:rsid w:val="004F3EEE"/>
    <w:rsid w:val="004F4C74"/>
    <w:rsid w:val="004F671A"/>
    <w:rsid w:val="00504ADC"/>
    <w:rsid w:val="0050551B"/>
    <w:rsid w:val="00510B73"/>
    <w:rsid w:val="0052125F"/>
    <w:rsid w:val="005457BC"/>
    <w:rsid w:val="00546984"/>
    <w:rsid w:val="005510D2"/>
    <w:rsid w:val="0056426C"/>
    <w:rsid w:val="005831AA"/>
    <w:rsid w:val="00592751"/>
    <w:rsid w:val="00593250"/>
    <w:rsid w:val="005A687A"/>
    <w:rsid w:val="005B47DA"/>
    <w:rsid w:val="005D09F2"/>
    <w:rsid w:val="005E37DE"/>
    <w:rsid w:val="005E551C"/>
    <w:rsid w:val="005F049F"/>
    <w:rsid w:val="005F1B41"/>
    <w:rsid w:val="00606714"/>
    <w:rsid w:val="00607A3B"/>
    <w:rsid w:val="0061226C"/>
    <w:rsid w:val="00640CEE"/>
    <w:rsid w:val="006517E0"/>
    <w:rsid w:val="006658CD"/>
    <w:rsid w:val="00685E16"/>
    <w:rsid w:val="00690478"/>
    <w:rsid w:val="006A0EA6"/>
    <w:rsid w:val="006A24BE"/>
    <w:rsid w:val="006C0BF6"/>
    <w:rsid w:val="006C60FF"/>
    <w:rsid w:val="006D5741"/>
    <w:rsid w:val="00727FDA"/>
    <w:rsid w:val="00733E57"/>
    <w:rsid w:val="00744BAE"/>
    <w:rsid w:val="00747704"/>
    <w:rsid w:val="007544B0"/>
    <w:rsid w:val="0075709A"/>
    <w:rsid w:val="007779CE"/>
    <w:rsid w:val="00782BFC"/>
    <w:rsid w:val="007B25C3"/>
    <w:rsid w:val="007C6C4C"/>
    <w:rsid w:val="007D1F0D"/>
    <w:rsid w:val="007E2FDD"/>
    <w:rsid w:val="007E59F3"/>
    <w:rsid w:val="008109FE"/>
    <w:rsid w:val="0081213A"/>
    <w:rsid w:val="00814999"/>
    <w:rsid w:val="00824DFD"/>
    <w:rsid w:val="00825807"/>
    <w:rsid w:val="00847386"/>
    <w:rsid w:val="00850E59"/>
    <w:rsid w:val="008739D0"/>
    <w:rsid w:val="008843E1"/>
    <w:rsid w:val="00884CC1"/>
    <w:rsid w:val="0089023C"/>
    <w:rsid w:val="008A4B2C"/>
    <w:rsid w:val="008C3A6C"/>
    <w:rsid w:val="008C40F2"/>
    <w:rsid w:val="008E42CA"/>
    <w:rsid w:val="009212B1"/>
    <w:rsid w:val="00922584"/>
    <w:rsid w:val="0092776A"/>
    <w:rsid w:val="00954681"/>
    <w:rsid w:val="009629D4"/>
    <w:rsid w:val="00980FC0"/>
    <w:rsid w:val="009A27C8"/>
    <w:rsid w:val="009B731A"/>
    <w:rsid w:val="009C7EBB"/>
    <w:rsid w:val="009D2AE6"/>
    <w:rsid w:val="009E034E"/>
    <w:rsid w:val="009E16E3"/>
    <w:rsid w:val="009E2AE3"/>
    <w:rsid w:val="009E4CF9"/>
    <w:rsid w:val="009E6972"/>
    <w:rsid w:val="009F3805"/>
    <w:rsid w:val="009F671B"/>
    <w:rsid w:val="00A03F2F"/>
    <w:rsid w:val="00A14CC5"/>
    <w:rsid w:val="00A234AF"/>
    <w:rsid w:val="00A43227"/>
    <w:rsid w:val="00A43312"/>
    <w:rsid w:val="00A534D9"/>
    <w:rsid w:val="00A57554"/>
    <w:rsid w:val="00A64367"/>
    <w:rsid w:val="00A740D9"/>
    <w:rsid w:val="00A82823"/>
    <w:rsid w:val="00A9513E"/>
    <w:rsid w:val="00AB252B"/>
    <w:rsid w:val="00AB7B99"/>
    <w:rsid w:val="00AD31BF"/>
    <w:rsid w:val="00B11F1F"/>
    <w:rsid w:val="00B126DC"/>
    <w:rsid w:val="00B12C4C"/>
    <w:rsid w:val="00B25CA6"/>
    <w:rsid w:val="00B55C27"/>
    <w:rsid w:val="00B57151"/>
    <w:rsid w:val="00B64159"/>
    <w:rsid w:val="00B90865"/>
    <w:rsid w:val="00B90CCB"/>
    <w:rsid w:val="00B9135F"/>
    <w:rsid w:val="00B96ED2"/>
    <w:rsid w:val="00BA5B7D"/>
    <w:rsid w:val="00BB0BBC"/>
    <w:rsid w:val="00BC042A"/>
    <w:rsid w:val="00BC7D71"/>
    <w:rsid w:val="00BD15F6"/>
    <w:rsid w:val="00BF7167"/>
    <w:rsid w:val="00C069F9"/>
    <w:rsid w:val="00C26FE4"/>
    <w:rsid w:val="00C27DBB"/>
    <w:rsid w:val="00C3035B"/>
    <w:rsid w:val="00C333A6"/>
    <w:rsid w:val="00C342B4"/>
    <w:rsid w:val="00C42950"/>
    <w:rsid w:val="00C5076F"/>
    <w:rsid w:val="00C538E2"/>
    <w:rsid w:val="00C71084"/>
    <w:rsid w:val="00C818FF"/>
    <w:rsid w:val="00C96847"/>
    <w:rsid w:val="00CA5AF4"/>
    <w:rsid w:val="00CB241E"/>
    <w:rsid w:val="00CB410B"/>
    <w:rsid w:val="00CB72AE"/>
    <w:rsid w:val="00CC28C3"/>
    <w:rsid w:val="00CD348B"/>
    <w:rsid w:val="00CD66B2"/>
    <w:rsid w:val="00CF0479"/>
    <w:rsid w:val="00D02468"/>
    <w:rsid w:val="00D108D7"/>
    <w:rsid w:val="00D2404B"/>
    <w:rsid w:val="00D34890"/>
    <w:rsid w:val="00D4691E"/>
    <w:rsid w:val="00D71167"/>
    <w:rsid w:val="00D76CFB"/>
    <w:rsid w:val="00DA35C6"/>
    <w:rsid w:val="00DB00D5"/>
    <w:rsid w:val="00DB5767"/>
    <w:rsid w:val="00DF2DA9"/>
    <w:rsid w:val="00E10837"/>
    <w:rsid w:val="00E41F8F"/>
    <w:rsid w:val="00E42473"/>
    <w:rsid w:val="00E424E5"/>
    <w:rsid w:val="00E618E4"/>
    <w:rsid w:val="00E6677D"/>
    <w:rsid w:val="00E821C5"/>
    <w:rsid w:val="00E8414D"/>
    <w:rsid w:val="00E9071F"/>
    <w:rsid w:val="00EA184C"/>
    <w:rsid w:val="00EA2D9E"/>
    <w:rsid w:val="00EA4B3F"/>
    <w:rsid w:val="00EC21B2"/>
    <w:rsid w:val="00EC5B53"/>
    <w:rsid w:val="00EC5D58"/>
    <w:rsid w:val="00ED3FB7"/>
    <w:rsid w:val="00ED4A86"/>
    <w:rsid w:val="00ED51C6"/>
    <w:rsid w:val="00EE0A06"/>
    <w:rsid w:val="00EF3BF0"/>
    <w:rsid w:val="00EF6811"/>
    <w:rsid w:val="00F00062"/>
    <w:rsid w:val="00F01ED5"/>
    <w:rsid w:val="00F319FE"/>
    <w:rsid w:val="00F4397D"/>
    <w:rsid w:val="00F57A94"/>
    <w:rsid w:val="00F63D94"/>
    <w:rsid w:val="00F65552"/>
    <w:rsid w:val="00F7033A"/>
    <w:rsid w:val="00F85074"/>
    <w:rsid w:val="00F86DCC"/>
    <w:rsid w:val="00F95477"/>
    <w:rsid w:val="00FE1A31"/>
    <w:rsid w:val="00FE2D72"/>
    <w:rsid w:val="00FE799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6E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26EF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6067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06714"/>
  </w:style>
  <w:style w:type="paragraph" w:styleId="Footer">
    <w:name w:val="footer"/>
    <w:basedOn w:val="Normal"/>
    <w:link w:val="FooterChar"/>
    <w:uiPriority w:val="99"/>
    <w:semiHidden/>
    <w:unhideWhenUsed/>
    <w:rsid w:val="006067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0671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in</dc:creator>
  <cp:lastModifiedBy>Electronics dept</cp:lastModifiedBy>
  <cp:revision>2</cp:revision>
  <cp:lastPrinted>2018-06-04T04:57:00Z</cp:lastPrinted>
  <dcterms:created xsi:type="dcterms:W3CDTF">2021-10-13T08:08:00Z</dcterms:created>
  <dcterms:modified xsi:type="dcterms:W3CDTF">2021-10-13T08:08:00Z</dcterms:modified>
</cp:coreProperties>
</file>